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LAB FILE 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21261" w:rsidRDefault="002F6584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 w:rsidRPr="002F6584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26" type="#_x0000_t202" style="position:absolute;left:0;text-align:left;margin-left:143.25pt;margin-top:.7pt;width:189.75pt;height:66.5pt;z-index:251660288;visibility:visible;mso-height-percent:200;mso-wrap-distance-top:3.6pt;mso-wrap-distance-bottom:3.6p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" stroked="f">
            <v:textbox style="mso-fit-shape-to-text:t">
              <w:txbxContent>
                <w:p w:rsidR="00C21261" w:rsidRDefault="00C21261" w:rsidP="00C21261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Batch: 2017-2021</w:t>
                  </w:r>
                </w:p>
                <w:p w:rsidR="00C21261" w:rsidRDefault="00C21261" w:rsidP="00C21261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Semester: VII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  <w:t>th</w:t>
                  </w:r>
                </w:p>
              </w:txbxContent>
            </v:textbox>
            <w10:wrap type="square" anchorx="margin"/>
          </v:shape>
        </w:pic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2F6584" w:rsidP="00C21261">
      <w:pPr>
        <w:rPr>
          <w:rFonts w:ascii="Times New Roman" w:hAnsi="Times New Roman" w:cs="Times New Roman"/>
          <w:sz w:val="28"/>
          <w:szCs w:val="28"/>
        </w:rPr>
      </w:pPr>
      <w:r w:rsidRPr="002F6584">
        <w:rPr>
          <w:noProof/>
        </w:rPr>
        <w:pict>
          <v:shape id="Text Box 11" o:spid="_x0000_s1027" type="#_x0000_t202" style="position:absolute;margin-left:288.3pt;margin-top:.95pt;width:189.75pt;height:77.8pt;z-index:251661312;visibility:visible;mso-height-percent:200;mso-wrap-distance-top:3.6pt;mso-wrap-distance-bottom:3.6pt;mso-position-horizontal:righ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<v:textbox style="mso-fit-shape-to-text:t">
              <w:txbxContent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By: -</w:t>
                  </w:r>
                </w:p>
                <w:p w:rsidR="00C21261" w:rsidRDefault="001C41B3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Aditya Malik</w:t>
                  </w:r>
                </w:p>
                <w:p w:rsidR="00C21261" w:rsidRDefault="001C41B3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Roll No: R100217003</w:t>
                  </w:r>
                </w:p>
                <w:p w:rsidR="00C21261" w:rsidRDefault="001C41B3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SAP ID: 500061968</w:t>
                  </w:r>
                </w:p>
              </w:txbxContent>
            </v:textbox>
            <w10:wrap type="square" anchorx="margin"/>
          </v:shape>
        </w:pict>
      </w:r>
      <w:r w:rsidRPr="002F6584">
        <w:rPr>
          <w:noProof/>
        </w:rPr>
        <w:pict>
          <v:shape id="Text Box 12" o:spid="_x0000_s1028" type="#_x0000_t202" style="position:absolute;margin-left:0;margin-top:.4pt;width:189.75pt;height:93.1pt;z-index:251662336;visibility:visible;mso-height-percent:200;mso-wrap-distance-top:3.6pt;mso-wrap-distance-bottom:3.6pt;mso-position-horizontal:lef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<v:textbox style="mso-fit-shape-to-text:t">
              <w:txbxContent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To: -</w:t>
                  </w:r>
                </w:p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Dr.Durgansh Sharma</w:t>
                  </w:r>
                  <w:r>
                    <w:rPr>
                      <w:rFonts w:ascii="Times New Roman" w:hAnsi="Times New Roman" w:cs="Times New Roman"/>
                      <w:sz w:val="28"/>
                    </w:rPr>
                    <w:t xml:space="preserve"> Assistant Professor</w:t>
                  </w:r>
                </w:p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</w:rPr>
                    <w:t>Department of Cybernetics</w:t>
                  </w:r>
                </w:p>
                <w:p w:rsidR="00C21261" w:rsidRDefault="00C21261" w:rsidP="00C21261">
                  <w:pPr>
                    <w:spacing w:after="0"/>
                  </w:pPr>
                </w:p>
              </w:txbxContent>
            </v:textbox>
            <w10:wrap type="square" anchorx="margin"/>
          </v:shape>
        </w:pict>
      </w: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886DCD" w:rsidRDefault="00886DCD" w:rsidP="00EA32C2">
      <w:pPr>
        <w:rPr>
          <w:rFonts w:ascii="Times New Roman" w:hAnsi="Times New Roman" w:cs="Times New Roman"/>
          <w:sz w:val="28"/>
          <w:szCs w:val="28"/>
        </w:rPr>
      </w:pPr>
      <w:r w:rsidRPr="00062841"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 -</w:t>
      </w:r>
      <w:r w:rsidR="00721562">
        <w:rPr>
          <w:rFonts w:ascii="Times New Roman" w:hAnsi="Times New Roman" w:cs="Times New Roman"/>
          <w:b/>
          <w:bCs/>
          <w:sz w:val="28"/>
          <w:szCs w:val="28"/>
        </w:rPr>
        <w:t xml:space="preserve"> 7</w:t>
      </w:r>
      <w:r w:rsidRPr="00886DCD">
        <w:rPr>
          <w:rFonts w:ascii="Times New Roman" w:hAnsi="Times New Roman" w:cs="Times New Roman"/>
          <w:sz w:val="28"/>
          <w:szCs w:val="28"/>
        </w:rPr>
        <w:t>Design of 3D Rocket using Blender.</w:t>
      </w:r>
    </w:p>
    <w:p w:rsidR="00886DCD" w:rsidRPr="00F17100" w:rsidRDefault="00886DCD" w:rsidP="00EA32C2">
      <w:r w:rsidRPr="00C60801">
        <w:rPr>
          <w:rFonts w:ascii="Times New Roman" w:hAnsi="Times New Roman" w:cs="Times New Roman"/>
          <w:sz w:val="28"/>
          <w:szCs w:val="28"/>
        </w:rPr>
        <w:t xml:space="preserve">In this experiment we need to create a 3D </w:t>
      </w:r>
      <w:r>
        <w:rPr>
          <w:rFonts w:ascii="Times New Roman" w:hAnsi="Times New Roman" w:cs="Times New Roman"/>
          <w:sz w:val="28"/>
          <w:szCs w:val="28"/>
        </w:rPr>
        <w:t>Rocket</w:t>
      </w:r>
      <w:r w:rsidRPr="00C60801">
        <w:rPr>
          <w:rFonts w:ascii="Times New Roman" w:hAnsi="Times New Roman" w:cs="Times New Roman"/>
          <w:sz w:val="28"/>
          <w:szCs w:val="28"/>
        </w:rPr>
        <w:t xml:space="preserve"> of our choice with the help of blender</w:t>
      </w:r>
      <w:r w:rsidRPr="00C6080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86DCD" w:rsidRDefault="00886DCD" w:rsidP="00EA32C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eps to follow to create a 3D Rocket using Blender</w:t>
      </w:r>
    </w:p>
    <w:p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Clear your default interface of blender which includes deletion of cube</w:t>
      </w:r>
      <w:r w:rsidR="00EA31B0">
        <w:rPr>
          <w:rFonts w:ascii="Times New Roman" w:hAnsi="Times New Roman" w:cs="Times New Roman"/>
          <w:sz w:val="28"/>
          <w:szCs w:val="28"/>
        </w:rPr>
        <w:t>.</w:t>
      </w:r>
    </w:p>
    <w:p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 xml:space="preserve">Now press Shift+A, go to mesh and select a cone and change </w:t>
      </w:r>
      <w:r w:rsidR="003C04B4" w:rsidRPr="00EA31B0">
        <w:rPr>
          <w:rFonts w:ascii="Times New Roman" w:hAnsi="Times New Roman" w:cs="Times New Roman"/>
          <w:sz w:val="28"/>
          <w:szCs w:val="28"/>
        </w:rPr>
        <w:t>its</w:t>
      </w:r>
      <w:r w:rsidRPr="00EA31B0">
        <w:rPr>
          <w:rFonts w:ascii="Times New Roman" w:hAnsi="Times New Roman" w:cs="Times New Roman"/>
          <w:sz w:val="28"/>
          <w:szCs w:val="28"/>
        </w:rPr>
        <w:t xml:space="preserve"> vertices to 12 (Standard is 32)</w:t>
      </w:r>
    </w:p>
    <w:p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Now scale down 0.5 and drag it up towards z-axis. Now press tab, select edit-mode and select face select mode. After that select bottom face and extrude it along z-axis. Now extrude a little bit more and press S to scale mode. Scale it down it face so that it’s face looks a little bit bigger.</w:t>
      </w:r>
    </w:p>
    <w:p w:rsidR="00EA31B0" w:rsidRDefault="00E05156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Extrude one more time and this time double to the length of previous extrude.</w:t>
      </w:r>
    </w:p>
    <w:p w:rsidR="00EA31B0" w:rsidRDefault="00173994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Now, we need to calculate create the fin our rocket. For that, select every 3</w:t>
      </w:r>
      <w:r w:rsidRPr="00EA31B0">
        <w:rPr>
          <w:rFonts w:ascii="Times New Roman" w:hAnsi="Times New Roman" w:cs="Times New Roman"/>
          <w:sz w:val="28"/>
          <w:szCs w:val="28"/>
          <w:vertAlign w:val="superscript"/>
        </w:rPr>
        <w:t>rd</w:t>
      </w:r>
      <w:r w:rsidRPr="00EA31B0">
        <w:rPr>
          <w:rFonts w:ascii="Times New Roman" w:hAnsi="Times New Roman" w:cs="Times New Roman"/>
          <w:sz w:val="28"/>
          <w:szCs w:val="28"/>
        </w:rPr>
        <w:t xml:space="preserve"> section out of 12 sections of the bottom of the rocket, now extrude all 4 sections about 0.7. </w:t>
      </w:r>
    </w:p>
    <w:p w:rsidR="00EA31B0" w:rsidRDefault="00173994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Now, give your fins a look of aero-dynamic shape by scaling it down a bit (0.4)</w:t>
      </w:r>
    </w:p>
    <w:p w:rsidR="00EA31B0" w:rsidRDefault="00173994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 xml:space="preserve">And last part of modelling of rocket, extrude the bottom of rocket and extrude one more time and right click and select appropriate vertices and scale it down a bit. And finally extrude it upwards, which will actually provide your rocket the look for flames and exhaustion area of rocket. </w:t>
      </w:r>
    </w:p>
    <w:p w:rsidR="00EA31B0" w:rsidRDefault="004B4E21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 xml:space="preserve">Now for the colouring part, go into the edit mode again, and select the faces you want for one colour, and click the + button in the materials section </w:t>
      </w:r>
    </w:p>
    <w:p w:rsidR="00EA31B0" w:rsidRDefault="004B4E21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>This will apply the colour to all faces, next click on another face, click the + button, and click Assign, this will give the selected face the new material.</w:t>
      </w:r>
    </w:p>
    <w:p w:rsidR="004B4E21" w:rsidRPr="00EA31B0" w:rsidRDefault="004B4E21" w:rsidP="00EA32C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A31B0">
        <w:rPr>
          <w:rFonts w:ascii="Times New Roman" w:hAnsi="Times New Roman" w:cs="Times New Roman"/>
          <w:sz w:val="28"/>
          <w:szCs w:val="28"/>
        </w:rPr>
        <w:t xml:space="preserve">Finally export your files </w:t>
      </w:r>
      <w:r w:rsidR="00CA0542" w:rsidRPr="00EA31B0">
        <w:rPr>
          <w:rFonts w:ascii="Times New Roman" w:hAnsi="Times New Roman" w:cs="Times New Roman"/>
          <w:sz w:val="28"/>
          <w:szCs w:val="28"/>
        </w:rPr>
        <w:t>as .blend</w:t>
      </w:r>
      <w:r w:rsidRPr="00EA31B0">
        <w:rPr>
          <w:rFonts w:ascii="Times New Roman" w:hAnsi="Times New Roman" w:cs="Times New Roman"/>
          <w:sz w:val="28"/>
          <w:szCs w:val="28"/>
        </w:rPr>
        <w:t xml:space="preserve"> file and also render a few images for the reference purpose.</w:t>
      </w:r>
    </w:p>
    <w:p w:rsidR="00130817" w:rsidRDefault="00130817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:rsidR="00130817" w:rsidRDefault="00130817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:rsidR="00130817" w:rsidRDefault="00130817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:rsidR="00126320" w:rsidRDefault="00126320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:rsidR="00126320" w:rsidRDefault="00126320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:rsidR="00126320" w:rsidRDefault="00126320" w:rsidP="00EA32C2">
      <w:pPr>
        <w:rPr>
          <w:rFonts w:ascii="Times New Roman" w:hAnsi="Times New Roman" w:cs="Times New Roman"/>
          <w:sz w:val="28"/>
          <w:szCs w:val="28"/>
        </w:rPr>
      </w:pPr>
    </w:p>
    <w:p w:rsidR="00886DCD" w:rsidRDefault="00126320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6320">
        <w:rPr>
          <w:rFonts w:ascii="Times New Roman" w:hAnsi="Times New Roman" w:cs="Times New Roman"/>
          <w:b/>
          <w:bCs/>
          <w:sz w:val="28"/>
          <w:szCs w:val="28"/>
        </w:rPr>
        <w:lastRenderedPageBreak/>
        <w:t>O</w:t>
      </w:r>
      <w:r w:rsidR="00574F9C">
        <w:rPr>
          <w:rFonts w:ascii="Times New Roman" w:hAnsi="Times New Roman" w:cs="Times New Roman"/>
          <w:b/>
          <w:bCs/>
          <w:sz w:val="28"/>
          <w:szCs w:val="28"/>
        </w:rPr>
        <w:t>UTPUT</w:t>
      </w:r>
      <w:r w:rsidR="00EA32C2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1D075B" w:rsidRDefault="001D075B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1D075B" w:rsidRDefault="001C41B3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drawing>
          <wp:inline distT="0" distB="0" distL="0" distR="0">
            <wp:extent cx="5638800" cy="4434840"/>
            <wp:effectExtent l="19050" t="0" r="0" b="0"/>
            <wp:docPr id="1" name="Picture 0" descr="rock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cket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33EA" w:rsidRDefault="00A233EA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ED6FFB" w:rsidRDefault="00ED6FFB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903926" w:rsidRDefault="00903926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D74EEC" w:rsidRDefault="00D74EEC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D74EEC" w:rsidRDefault="00D74EEC" w:rsidP="00D74EE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D74EEC" w:rsidRPr="001D075B" w:rsidRDefault="00D74EEC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D74EEC" w:rsidRPr="001D075B" w:rsidSect="002F65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3E5E" w:rsidRDefault="00BD3E5E" w:rsidP="00130817">
      <w:pPr>
        <w:spacing w:after="0" w:line="240" w:lineRule="auto"/>
      </w:pPr>
      <w:r>
        <w:separator/>
      </w:r>
    </w:p>
  </w:endnote>
  <w:endnote w:type="continuationSeparator" w:id="1">
    <w:p w:rsidR="00BD3E5E" w:rsidRDefault="00BD3E5E" w:rsidP="00130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MS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ゴシック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3E5E" w:rsidRDefault="00BD3E5E" w:rsidP="00130817">
      <w:pPr>
        <w:spacing w:after="0" w:line="240" w:lineRule="auto"/>
      </w:pPr>
      <w:r>
        <w:separator/>
      </w:r>
    </w:p>
  </w:footnote>
  <w:footnote w:type="continuationSeparator" w:id="1">
    <w:p w:rsidR="00BD3E5E" w:rsidRDefault="00BD3E5E" w:rsidP="001308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A015D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17E01D13"/>
    <w:multiLevelType w:val="hybridMultilevel"/>
    <w:tmpl w:val="187E0838"/>
    <w:lvl w:ilvl="0" w:tplc="098C95D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334B76"/>
    <w:multiLevelType w:val="hybridMultilevel"/>
    <w:tmpl w:val="BBEA796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0BE4543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588B0C24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5BC442A0"/>
    <w:multiLevelType w:val="hybridMultilevel"/>
    <w:tmpl w:val="2864E6C6"/>
    <w:lvl w:ilvl="0" w:tplc="E9309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424170C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MyMDc3NTU0sTQxtjRQ0lEKTi0uzszPAykwrAUATvjQaywAAAA="/>
  </w:docVars>
  <w:rsids>
    <w:rsidRoot w:val="00886DCD"/>
    <w:rsid w:val="00030141"/>
    <w:rsid w:val="00126320"/>
    <w:rsid w:val="00130817"/>
    <w:rsid w:val="00173994"/>
    <w:rsid w:val="001C41B3"/>
    <w:rsid w:val="001D075B"/>
    <w:rsid w:val="001D270A"/>
    <w:rsid w:val="001E5616"/>
    <w:rsid w:val="00247F2E"/>
    <w:rsid w:val="002F6584"/>
    <w:rsid w:val="003C04B4"/>
    <w:rsid w:val="004B4E21"/>
    <w:rsid w:val="00574F9C"/>
    <w:rsid w:val="00686463"/>
    <w:rsid w:val="00721562"/>
    <w:rsid w:val="007E2B07"/>
    <w:rsid w:val="007F7FDB"/>
    <w:rsid w:val="00882B86"/>
    <w:rsid w:val="00886DCD"/>
    <w:rsid w:val="008E74B6"/>
    <w:rsid w:val="00903926"/>
    <w:rsid w:val="009429EF"/>
    <w:rsid w:val="00973AB7"/>
    <w:rsid w:val="009F2EAE"/>
    <w:rsid w:val="00A233EA"/>
    <w:rsid w:val="00A76282"/>
    <w:rsid w:val="00AB32AC"/>
    <w:rsid w:val="00BB1CE1"/>
    <w:rsid w:val="00BD3E5E"/>
    <w:rsid w:val="00C21261"/>
    <w:rsid w:val="00CA0542"/>
    <w:rsid w:val="00D32BED"/>
    <w:rsid w:val="00D74EEC"/>
    <w:rsid w:val="00E05156"/>
    <w:rsid w:val="00E72B7C"/>
    <w:rsid w:val="00EA31B0"/>
    <w:rsid w:val="00EA32C2"/>
    <w:rsid w:val="00ED6FFB"/>
    <w:rsid w:val="00F00999"/>
    <w:rsid w:val="00F171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6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6D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E2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E2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817"/>
  </w:style>
  <w:style w:type="paragraph" w:styleId="Footer">
    <w:name w:val="footer"/>
    <w:basedOn w:val="Normal"/>
    <w:link w:val="Foot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817"/>
  </w:style>
  <w:style w:type="paragraph" w:styleId="BalloonText">
    <w:name w:val="Balloon Text"/>
    <w:basedOn w:val="Normal"/>
    <w:link w:val="BalloonTextChar"/>
    <w:uiPriority w:val="99"/>
    <w:semiHidden/>
    <w:unhideWhenUsed/>
    <w:rsid w:val="001C41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1B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36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Raj Baranwal</dc:creator>
  <cp:keywords/>
  <dc:description/>
  <cp:lastModifiedBy>Aditya MAlik</cp:lastModifiedBy>
  <cp:revision>30</cp:revision>
  <dcterms:created xsi:type="dcterms:W3CDTF">2020-10-03T03:44:00Z</dcterms:created>
  <dcterms:modified xsi:type="dcterms:W3CDTF">2020-12-01T11:50:00Z</dcterms:modified>
</cp:coreProperties>
</file>